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4DB2A3CA" w:rsidR="00F63606" w:rsidRDefault="21D89A30" w:rsidP="234D60D6">
      <w:pPr>
        <w:jc w:val="center"/>
        <w:rPr>
          <w:b/>
          <w:bCs/>
          <w:sz w:val="28"/>
          <w:szCs w:val="28"/>
          <w:u w:val="single"/>
        </w:rPr>
      </w:pPr>
      <w:proofErr w:type="spellStart"/>
      <w:r w:rsidRPr="234D60D6">
        <w:rPr>
          <w:b/>
          <w:bCs/>
          <w:sz w:val="28"/>
          <w:szCs w:val="28"/>
          <w:u w:val="single"/>
        </w:rPr>
        <w:t>QMasters</w:t>
      </w:r>
      <w:proofErr w:type="spellEnd"/>
      <w:r w:rsidRPr="234D60D6">
        <w:rPr>
          <w:b/>
          <w:bCs/>
          <w:sz w:val="28"/>
          <w:szCs w:val="28"/>
          <w:u w:val="single"/>
        </w:rPr>
        <w:t xml:space="preserve"> Development Challenge</w:t>
      </w:r>
    </w:p>
    <w:p w14:paraId="4E8829C0" w14:textId="1DF84F8F" w:rsidR="21D89A30" w:rsidRDefault="21D89A30" w:rsidP="234D60D6">
      <w:pPr>
        <w:rPr>
          <w:b/>
          <w:bCs/>
          <w:u w:val="single"/>
        </w:rPr>
      </w:pPr>
      <w:r w:rsidRPr="234D60D6">
        <w:rPr>
          <w:b/>
          <w:bCs/>
          <w:u w:val="single"/>
        </w:rPr>
        <w:t>Background</w:t>
      </w:r>
    </w:p>
    <w:p w14:paraId="1F0AAE16" w14:textId="75FBC1E0" w:rsidR="0121EE2D" w:rsidRDefault="21D89A30" w:rsidP="00F335C8">
      <w:pPr>
        <w:jc w:val="both"/>
      </w:pPr>
      <w:r>
        <w:t xml:space="preserve">Your development team uses </w:t>
      </w:r>
      <w:r w:rsidR="09543D1E">
        <w:t>S</w:t>
      </w:r>
      <w:r>
        <w:t>lack for</w:t>
      </w:r>
      <w:r w:rsidR="25F07014">
        <w:t xml:space="preserve"> chatting with each other</w:t>
      </w:r>
      <w:r w:rsidR="36425E34">
        <w:t xml:space="preserve"> as well as sharing some technical resources</w:t>
      </w:r>
      <w:r w:rsidR="36464825">
        <w:t xml:space="preserve">. You have just found </w:t>
      </w:r>
      <w:r w:rsidR="7F3C235C">
        <w:t xml:space="preserve">several pages </w:t>
      </w:r>
      <w:r w:rsidR="7E11E045">
        <w:t>o</w:t>
      </w:r>
      <w:r w:rsidR="6773D63D">
        <w:t xml:space="preserve">n Twitter, </w:t>
      </w:r>
      <w:r w:rsidR="7F3C235C">
        <w:t>with interesting content about Python, which might be useful for your team.</w:t>
      </w:r>
      <w:r w:rsidR="0121EE2D">
        <w:t xml:space="preserve"> Therefore, your task is to build </w:t>
      </w:r>
      <w:r w:rsidR="06D1916E">
        <w:t>S</w:t>
      </w:r>
      <w:r w:rsidR="0121EE2D">
        <w:t xml:space="preserve">lack bot, which </w:t>
      </w:r>
      <w:r w:rsidR="26820F4F">
        <w:t>upload</w:t>
      </w:r>
      <w:r w:rsidR="0B0F1E28">
        <w:t xml:space="preserve">s </w:t>
      </w:r>
      <w:r w:rsidR="15236916">
        <w:t>every</w:t>
      </w:r>
      <w:r w:rsidR="0B0F1E28">
        <w:t xml:space="preserve"> new tweet from the interesting sources you have just found</w:t>
      </w:r>
      <w:r w:rsidR="664FC811">
        <w:t>.</w:t>
      </w:r>
    </w:p>
    <w:p w14:paraId="6603A0C0" w14:textId="1F9D1167" w:rsidR="234D60D6" w:rsidRDefault="234D60D6" w:rsidP="00F335C8">
      <w:pPr>
        <w:jc w:val="both"/>
      </w:pPr>
    </w:p>
    <w:p w14:paraId="70818E44" w14:textId="6F49C7EE" w:rsidR="349BE1C9" w:rsidRDefault="349BE1C9" w:rsidP="00F335C8">
      <w:pPr>
        <w:jc w:val="both"/>
        <w:rPr>
          <w:b/>
          <w:bCs/>
          <w:u w:val="single"/>
        </w:rPr>
      </w:pPr>
      <w:r w:rsidRPr="234D60D6">
        <w:rPr>
          <w:b/>
          <w:bCs/>
          <w:u w:val="single"/>
        </w:rPr>
        <w:t>Instructions</w:t>
      </w:r>
    </w:p>
    <w:p w14:paraId="64A77701" w14:textId="137BF48D" w:rsidR="664FC811" w:rsidRDefault="664FC811" w:rsidP="00F335C8">
      <w:pPr>
        <w:pStyle w:val="ListParagraph"/>
        <w:numPr>
          <w:ilvl w:val="0"/>
          <w:numId w:val="4"/>
        </w:numPr>
        <w:spacing w:after="0"/>
        <w:jc w:val="both"/>
      </w:pPr>
      <w:r>
        <w:t xml:space="preserve">Research about </w:t>
      </w:r>
      <w:r w:rsidR="762496D5">
        <w:t>S</w:t>
      </w:r>
      <w:r>
        <w:t>lack and Twitter REST APIs</w:t>
      </w:r>
      <w:r w:rsidR="6F933AAA">
        <w:t>.</w:t>
      </w:r>
    </w:p>
    <w:p w14:paraId="038AC485" w14:textId="70D9E29A" w:rsidR="397A6C56" w:rsidRDefault="397A6C56" w:rsidP="00F335C8">
      <w:pPr>
        <w:pStyle w:val="ListParagraph"/>
        <w:numPr>
          <w:ilvl w:val="0"/>
          <w:numId w:val="4"/>
        </w:numPr>
        <w:jc w:val="both"/>
      </w:pPr>
      <w:r>
        <w:t xml:space="preserve">Write a basic </w:t>
      </w:r>
      <w:r w:rsidR="762496D5">
        <w:t>S</w:t>
      </w:r>
      <w:r>
        <w:t xml:space="preserve">lack bot, that </w:t>
      </w:r>
      <w:r w:rsidR="398259B7">
        <w:t xml:space="preserve">posts </w:t>
      </w:r>
      <w:r w:rsidR="0C630F70">
        <w:t xml:space="preserve">a </w:t>
      </w:r>
      <w:r w:rsidR="11D9C0CF">
        <w:t xml:space="preserve">message </w:t>
      </w:r>
      <w:r w:rsidR="0999925A" w:rsidRPr="00F335C8">
        <w:rPr>
          <w:b/>
          <w:bCs/>
        </w:rPr>
        <w:t xml:space="preserve">to </w:t>
      </w:r>
      <w:r w:rsidR="05026580" w:rsidRPr="00F335C8">
        <w:rPr>
          <w:b/>
          <w:bCs/>
        </w:rPr>
        <w:t>a</w:t>
      </w:r>
      <w:r w:rsidR="00F335C8" w:rsidRPr="00F335C8">
        <w:rPr>
          <w:b/>
          <w:bCs/>
        </w:rPr>
        <w:t xml:space="preserve"> slack </w:t>
      </w:r>
      <w:r w:rsidR="0999925A" w:rsidRPr="00F335C8">
        <w:rPr>
          <w:b/>
          <w:bCs/>
        </w:rPr>
        <w:t>channel</w:t>
      </w:r>
      <w:r w:rsidR="6C9259F4">
        <w:t xml:space="preserve"> called </w:t>
      </w:r>
      <w:r w:rsidR="6C9259F4" w:rsidRPr="234D60D6">
        <w:rPr>
          <w:i/>
          <w:iCs/>
        </w:rPr>
        <w:t>content</w:t>
      </w:r>
      <w:r w:rsidR="1381DC21" w:rsidRPr="234D60D6">
        <w:rPr>
          <w:i/>
          <w:iCs/>
        </w:rPr>
        <w:t>,</w:t>
      </w:r>
      <w:r w:rsidR="1381DC21" w:rsidRPr="234D60D6">
        <w:t xml:space="preserve"> with the current </w:t>
      </w:r>
      <w:r w:rsidR="0023204A">
        <w:t>time</w:t>
      </w:r>
      <w:r w:rsidR="1381DC21" w:rsidRPr="234D60D6">
        <w:t>. Th</w:t>
      </w:r>
      <w:r w:rsidR="0023204A">
        <w:t>is</w:t>
      </w:r>
      <w:r w:rsidR="1381DC21" w:rsidRPr="234D60D6">
        <w:t xml:space="preserve"> message </w:t>
      </w:r>
      <w:r w:rsidR="644A969F" w:rsidRPr="234D60D6">
        <w:t xml:space="preserve">should be </w:t>
      </w:r>
      <w:r w:rsidR="644A969F" w:rsidRPr="0023204A">
        <w:rPr>
          <w:b/>
          <w:bCs/>
        </w:rPr>
        <w:t>sent every hour</w:t>
      </w:r>
      <w:r w:rsidR="644A969F" w:rsidRPr="234D60D6">
        <w:t>, as well as</w:t>
      </w:r>
      <w:r w:rsidR="4419BAD5" w:rsidRPr="234D60D6">
        <w:t xml:space="preserve"> be </w:t>
      </w:r>
      <w:r w:rsidR="644A969F" w:rsidRPr="0023204A">
        <w:rPr>
          <w:b/>
          <w:bCs/>
        </w:rPr>
        <w:t>available as a command</w:t>
      </w:r>
      <w:r w:rsidR="644A969F" w:rsidRPr="234D60D6">
        <w:t xml:space="preserve"> of </w:t>
      </w:r>
      <w:r w:rsidR="18F1472C" w:rsidRPr="234D60D6">
        <w:rPr>
          <w:i/>
          <w:iCs/>
        </w:rPr>
        <w:t>now</w:t>
      </w:r>
      <w:r w:rsidR="644A969F" w:rsidRPr="234D60D6">
        <w:t>.</w:t>
      </w:r>
    </w:p>
    <w:p w14:paraId="7E3E2180" w14:textId="675E898F" w:rsidR="331EFA43" w:rsidRDefault="331EFA43" w:rsidP="00F335C8">
      <w:pPr>
        <w:pStyle w:val="ListParagraph"/>
        <w:numPr>
          <w:ilvl w:val="0"/>
          <w:numId w:val="4"/>
        </w:numPr>
        <w:jc w:val="both"/>
      </w:pPr>
      <w:r w:rsidRPr="234D60D6">
        <w:t>Add a</w:t>
      </w:r>
      <w:r w:rsidR="00F335C8">
        <w:t xml:space="preserve"> slack</w:t>
      </w:r>
      <w:r w:rsidRPr="234D60D6">
        <w:t xml:space="preserve"> command of </w:t>
      </w:r>
      <w:proofErr w:type="gramStart"/>
      <w:r w:rsidRPr="234D60D6">
        <w:rPr>
          <w:i/>
          <w:iCs/>
        </w:rPr>
        <w:t>new-content</w:t>
      </w:r>
      <w:proofErr w:type="gramEnd"/>
      <w:r w:rsidR="6032E74D" w:rsidRPr="234D60D6">
        <w:rPr>
          <w:i/>
          <w:iCs/>
        </w:rPr>
        <w:t xml:space="preserve">, </w:t>
      </w:r>
      <w:r w:rsidR="6032E74D" w:rsidRPr="234D60D6">
        <w:t xml:space="preserve">which pulls new tweets from </w:t>
      </w:r>
      <w:r w:rsidR="153F973A" w:rsidRPr="234D60D6">
        <w:t>the following pages:</w:t>
      </w:r>
    </w:p>
    <w:p w14:paraId="3F9C6191" w14:textId="60A1D57D" w:rsidR="298742AF" w:rsidRDefault="298742AF" w:rsidP="00F335C8">
      <w:pPr>
        <w:pStyle w:val="ListParagraph"/>
        <w:numPr>
          <w:ilvl w:val="1"/>
          <w:numId w:val="4"/>
        </w:numPr>
        <w:jc w:val="both"/>
      </w:pPr>
      <w:r w:rsidRPr="234D60D6">
        <w:t>Python Weekly</w:t>
      </w:r>
    </w:p>
    <w:p w14:paraId="2CA8E558" w14:textId="2B52CB8C" w:rsidR="298742AF" w:rsidRDefault="298742AF" w:rsidP="00F335C8">
      <w:pPr>
        <w:pStyle w:val="ListParagraph"/>
        <w:numPr>
          <w:ilvl w:val="1"/>
          <w:numId w:val="4"/>
        </w:numPr>
        <w:jc w:val="both"/>
      </w:pPr>
      <w:r w:rsidRPr="234D60D6">
        <w:t>Real Python</w:t>
      </w:r>
    </w:p>
    <w:p w14:paraId="1E6D0D5F" w14:textId="583C3BB5" w:rsidR="298742AF" w:rsidRDefault="298742AF" w:rsidP="00F335C8">
      <w:pPr>
        <w:pStyle w:val="ListParagraph"/>
        <w:numPr>
          <w:ilvl w:val="1"/>
          <w:numId w:val="4"/>
        </w:numPr>
        <w:jc w:val="both"/>
      </w:pPr>
      <w:r w:rsidRPr="234D60D6">
        <w:t>Full Stack Python</w:t>
      </w:r>
    </w:p>
    <w:p w14:paraId="3CF1203B" w14:textId="058CDB9B" w:rsidR="00F335C8" w:rsidRDefault="298742AF" w:rsidP="00F335C8">
      <w:pPr>
        <w:ind w:left="720"/>
        <w:jc w:val="both"/>
      </w:pPr>
      <w:r w:rsidRPr="234D60D6">
        <w:t xml:space="preserve">New tweets are considered as </w:t>
      </w:r>
      <w:r w:rsidR="3E95F4C1" w:rsidRPr="234D60D6">
        <w:t xml:space="preserve">all </w:t>
      </w:r>
      <w:r w:rsidRPr="234D60D6">
        <w:t>tweets</w:t>
      </w:r>
      <w:r w:rsidR="5B6EB5F7" w:rsidRPr="234D60D6">
        <w:t xml:space="preserve"> from last hour</w:t>
      </w:r>
      <w:r w:rsidR="5880D9B9" w:rsidRPr="234D60D6">
        <w:t>.</w:t>
      </w:r>
      <w:r w:rsidR="00F335C8">
        <w:t xml:space="preserve"> The tweets should be displayed </w:t>
      </w:r>
      <w:r w:rsidR="00F335C8" w:rsidRPr="00F335C8">
        <w:rPr>
          <w:b/>
          <w:bCs/>
        </w:rPr>
        <w:t>in the slack channel</w:t>
      </w:r>
      <w:r w:rsidR="00F335C8">
        <w:t>.</w:t>
      </w:r>
    </w:p>
    <w:p w14:paraId="1669E4D6" w14:textId="5649B77E" w:rsidR="774BE8B6" w:rsidRDefault="774BE8B6" w:rsidP="00F335C8">
      <w:pPr>
        <w:pStyle w:val="ListParagraph"/>
        <w:numPr>
          <w:ilvl w:val="0"/>
          <w:numId w:val="4"/>
        </w:numPr>
        <w:jc w:val="both"/>
      </w:pPr>
      <w:r w:rsidRPr="234D60D6">
        <w:t xml:space="preserve">Create a </w:t>
      </w:r>
      <w:r w:rsidR="00F335C8">
        <w:t xml:space="preserve">Twitter </w:t>
      </w:r>
      <w:r w:rsidRPr="234D60D6">
        <w:t>user for Python content. Then, a</w:t>
      </w:r>
      <w:r w:rsidR="5880D9B9" w:rsidRPr="234D60D6">
        <w:t xml:space="preserve">dd to your bot </w:t>
      </w:r>
      <w:r w:rsidR="390DACB5" w:rsidRPr="234D60D6">
        <w:t xml:space="preserve">the ability to </w:t>
      </w:r>
      <w:r w:rsidR="5880D9B9" w:rsidRPr="00B126FB">
        <w:rPr>
          <w:b/>
          <w:bCs/>
        </w:rPr>
        <w:t>check</w:t>
      </w:r>
      <w:r w:rsidR="0717963A" w:rsidRPr="00B126FB">
        <w:rPr>
          <w:b/>
          <w:bCs/>
        </w:rPr>
        <w:t xml:space="preserve"> </w:t>
      </w:r>
      <w:r w:rsidR="5880D9B9" w:rsidRPr="00B126FB">
        <w:rPr>
          <w:b/>
          <w:bCs/>
        </w:rPr>
        <w:t>for new tweets</w:t>
      </w:r>
      <w:r w:rsidR="2D284C7B" w:rsidRPr="234D60D6">
        <w:t xml:space="preserve"> from your</w:t>
      </w:r>
      <w:r w:rsidR="00F335C8">
        <w:t xml:space="preserve"> Twitter</w:t>
      </w:r>
      <w:r w:rsidR="2D284C7B" w:rsidRPr="234D60D6">
        <w:t xml:space="preserve"> page, and </w:t>
      </w:r>
      <w:r w:rsidR="2D284C7B" w:rsidRPr="0023204A">
        <w:rPr>
          <w:b/>
          <w:bCs/>
        </w:rPr>
        <w:t xml:space="preserve">post the new tweets </w:t>
      </w:r>
      <w:r w:rsidR="785EABA7" w:rsidRPr="0023204A">
        <w:rPr>
          <w:b/>
          <w:bCs/>
        </w:rPr>
        <w:t xml:space="preserve">automatically </w:t>
      </w:r>
      <w:r w:rsidR="2D284C7B" w:rsidRPr="0023204A">
        <w:rPr>
          <w:b/>
          <w:bCs/>
        </w:rPr>
        <w:t xml:space="preserve">to </w:t>
      </w:r>
      <w:r w:rsidR="6DC88E5A" w:rsidRPr="0023204A">
        <w:rPr>
          <w:b/>
          <w:bCs/>
        </w:rPr>
        <w:t xml:space="preserve">the </w:t>
      </w:r>
      <w:r w:rsidR="2D284C7B" w:rsidRPr="0023204A">
        <w:rPr>
          <w:b/>
          <w:bCs/>
          <w:i/>
          <w:iCs/>
        </w:rPr>
        <w:t>content</w:t>
      </w:r>
      <w:r w:rsidR="2D284C7B" w:rsidRPr="0023204A">
        <w:rPr>
          <w:b/>
          <w:bCs/>
        </w:rPr>
        <w:t xml:space="preserve"> channel</w:t>
      </w:r>
      <w:r w:rsidR="2D284C7B" w:rsidRPr="234D60D6">
        <w:t xml:space="preserve">. </w:t>
      </w:r>
      <w:r w:rsidR="00F335C8">
        <w:br/>
      </w:r>
      <w:r w:rsidR="2D284C7B" w:rsidRPr="234D60D6">
        <w:t xml:space="preserve">Please make sure that </w:t>
      </w:r>
      <w:r w:rsidR="0142FD53" w:rsidRPr="234D60D6">
        <w:t>every tweet gets only posted once.</w:t>
      </w:r>
    </w:p>
    <w:p w14:paraId="4252B1CA" w14:textId="074B2E9D" w:rsidR="0142FD53" w:rsidRDefault="0142FD53" w:rsidP="234D60D6">
      <w:pPr>
        <w:rPr>
          <w:b/>
          <w:bCs/>
          <w:u w:val="single"/>
        </w:rPr>
      </w:pPr>
      <w:r w:rsidRPr="234D60D6">
        <w:rPr>
          <w:b/>
          <w:bCs/>
          <w:u w:val="single"/>
        </w:rPr>
        <w:t>Bonuses</w:t>
      </w:r>
    </w:p>
    <w:p w14:paraId="14AEE540" w14:textId="24E3FF7B" w:rsidR="0142FD53" w:rsidRDefault="0142FD53" w:rsidP="234D60D6">
      <w:pPr>
        <w:pStyle w:val="ListParagraph"/>
        <w:numPr>
          <w:ilvl w:val="0"/>
          <w:numId w:val="2"/>
        </w:numPr>
      </w:pPr>
      <w:r w:rsidRPr="234D60D6">
        <w:t xml:space="preserve">Your company has </w:t>
      </w:r>
      <w:r w:rsidR="5F564A1A" w:rsidRPr="234D60D6">
        <w:t xml:space="preserve">new development teams, which develop in new programming languages. </w:t>
      </w:r>
      <w:r w:rsidRPr="234D60D6">
        <w:t xml:space="preserve">Add to the </w:t>
      </w:r>
      <w:r w:rsidRPr="234D60D6">
        <w:rPr>
          <w:i/>
          <w:iCs/>
        </w:rPr>
        <w:t xml:space="preserve">new-content </w:t>
      </w:r>
      <w:r w:rsidRPr="234D60D6">
        <w:t>command</w:t>
      </w:r>
      <w:r w:rsidR="694FA7F4" w:rsidRPr="234D60D6">
        <w:t xml:space="preserve"> </w:t>
      </w:r>
      <w:r w:rsidR="4051D9DE" w:rsidRPr="234D60D6">
        <w:t>an argument of language</w:t>
      </w:r>
      <w:r w:rsidR="5BD62678" w:rsidRPr="234D60D6">
        <w:t xml:space="preserve">, which specifies the sources’ programming language. </w:t>
      </w:r>
      <w:r w:rsidR="001FD8D1" w:rsidRPr="234D60D6">
        <w:t>Here are some examples for sources in other languages:</w:t>
      </w:r>
    </w:p>
    <w:p w14:paraId="63D2E44E" w14:textId="60863106" w:rsidR="001FD8D1" w:rsidRDefault="001FD8D1" w:rsidP="234D60D6">
      <w:pPr>
        <w:pStyle w:val="ListParagraph"/>
        <w:numPr>
          <w:ilvl w:val="1"/>
          <w:numId w:val="2"/>
        </w:numPr>
      </w:pPr>
      <w:r w:rsidRPr="234D60D6">
        <w:t>JavaScript Daily</w:t>
      </w:r>
    </w:p>
    <w:p w14:paraId="33B19BD2" w14:textId="7E7D36D2" w:rsidR="001FD8D1" w:rsidRDefault="001FD8D1" w:rsidP="234D60D6">
      <w:pPr>
        <w:pStyle w:val="ListParagraph"/>
        <w:numPr>
          <w:ilvl w:val="1"/>
          <w:numId w:val="2"/>
        </w:numPr>
      </w:pPr>
      <w:r w:rsidRPr="234D60D6">
        <w:t xml:space="preserve">C# </w:t>
      </w:r>
      <w:proofErr w:type="spellStart"/>
      <w:r w:rsidRPr="234D60D6">
        <w:t>StackOverflow</w:t>
      </w:r>
      <w:proofErr w:type="spellEnd"/>
    </w:p>
    <w:p w14:paraId="2995CEDC" w14:textId="18CBFC6A" w:rsidR="001FD8D1" w:rsidRDefault="001FD8D1" w:rsidP="234D60D6">
      <w:pPr>
        <w:pStyle w:val="ListParagraph"/>
        <w:numPr>
          <w:ilvl w:val="1"/>
          <w:numId w:val="2"/>
        </w:numPr>
      </w:pPr>
      <w:r w:rsidRPr="234D60D6">
        <w:t>Jason Turner (for C++)</w:t>
      </w:r>
    </w:p>
    <w:p w14:paraId="32E7AE1F" w14:textId="71D70EAD" w:rsidR="5D19DD7A" w:rsidRDefault="5D19DD7A" w:rsidP="234D60D6">
      <w:pPr>
        <w:pStyle w:val="ListParagraph"/>
        <w:numPr>
          <w:ilvl w:val="0"/>
          <w:numId w:val="2"/>
        </w:numPr>
      </w:pPr>
      <w:r w:rsidRPr="234D60D6">
        <w:t xml:space="preserve">Add a command of </w:t>
      </w:r>
      <w:r w:rsidRPr="234D60D6">
        <w:rPr>
          <w:i/>
          <w:iCs/>
        </w:rPr>
        <w:t xml:space="preserve">tweet, </w:t>
      </w:r>
      <w:r w:rsidRPr="234D60D6">
        <w:t>which post a tweet to the user you have created</w:t>
      </w:r>
      <w:r w:rsidR="5638E00F" w:rsidRPr="234D60D6">
        <w:t>.</w:t>
      </w:r>
    </w:p>
    <w:p w14:paraId="625AEFDE" w14:textId="46B140BF" w:rsidR="0023204A" w:rsidRDefault="0023204A" w:rsidP="0023204A"/>
    <w:p w14:paraId="66A49212" w14:textId="226738CE" w:rsidR="5638E00F" w:rsidRDefault="5638E00F" w:rsidP="234D60D6">
      <w:pPr>
        <w:rPr>
          <w:b/>
          <w:bCs/>
          <w:u w:val="single"/>
        </w:rPr>
      </w:pPr>
      <w:r w:rsidRPr="234D60D6">
        <w:rPr>
          <w:b/>
          <w:bCs/>
          <w:u w:val="single"/>
        </w:rPr>
        <w:t>Rules</w:t>
      </w:r>
      <w:r w:rsidR="505636FF" w:rsidRPr="234D60D6">
        <w:rPr>
          <w:b/>
          <w:bCs/>
          <w:u w:val="single"/>
        </w:rPr>
        <w:t xml:space="preserve"> and Notes</w:t>
      </w:r>
    </w:p>
    <w:p w14:paraId="3BA4E7F5" w14:textId="1645AE40" w:rsidR="2DF7481B" w:rsidRDefault="2DF7481B" w:rsidP="234D60D6">
      <w:pPr>
        <w:pStyle w:val="ListParagraph"/>
        <w:numPr>
          <w:ilvl w:val="0"/>
          <w:numId w:val="1"/>
        </w:numPr>
      </w:pPr>
      <w:r w:rsidRPr="234D60D6">
        <w:t>You can use an external library</w:t>
      </w:r>
      <w:r w:rsidR="663EB1DC" w:rsidRPr="234D60D6">
        <w:t xml:space="preserve"> for accessing </w:t>
      </w:r>
      <w:r w:rsidR="5E5B0503" w:rsidRPr="234D60D6">
        <w:t>S</w:t>
      </w:r>
      <w:r w:rsidR="663EB1DC" w:rsidRPr="234D60D6">
        <w:t xml:space="preserve">lack or Twitter, but just for one of them. You should use REST API for the </w:t>
      </w:r>
      <w:r w:rsidR="037CF412" w:rsidRPr="234D60D6">
        <w:t xml:space="preserve">second </w:t>
      </w:r>
      <w:r w:rsidR="4FC69D9F" w:rsidRPr="234D60D6">
        <w:t>endpoint (</w:t>
      </w:r>
      <w:r w:rsidR="2CF9C877" w:rsidRPr="234D60D6">
        <w:t>S</w:t>
      </w:r>
      <w:r w:rsidR="4FC69D9F" w:rsidRPr="234D60D6">
        <w:t>lack or Twitter)</w:t>
      </w:r>
      <w:r w:rsidR="28A6B5A2" w:rsidRPr="234D60D6">
        <w:t>.</w:t>
      </w:r>
    </w:p>
    <w:p w14:paraId="22B3DB2D" w14:textId="00CCAAA0" w:rsidR="28A6B5A2" w:rsidRDefault="28A6B5A2" w:rsidP="234D60D6">
      <w:pPr>
        <w:pStyle w:val="ListParagraph"/>
        <w:numPr>
          <w:ilvl w:val="0"/>
          <w:numId w:val="1"/>
        </w:numPr>
      </w:pPr>
      <w:r w:rsidRPr="234D60D6">
        <w:t xml:space="preserve">Write clean and modular code. You should design your bot, before implementing </w:t>
      </w:r>
      <w:r w:rsidR="644D3BD3" w:rsidRPr="234D60D6">
        <w:t>it.</w:t>
      </w:r>
    </w:p>
    <w:p w14:paraId="3DECD794" w14:textId="3318D29B" w:rsidR="644D3BD3" w:rsidRDefault="644D3BD3" w:rsidP="234D60D6">
      <w:pPr>
        <w:pStyle w:val="ListParagraph"/>
        <w:numPr>
          <w:ilvl w:val="0"/>
          <w:numId w:val="1"/>
        </w:numPr>
      </w:pPr>
      <w:r w:rsidRPr="234D60D6">
        <w:t xml:space="preserve">Please </w:t>
      </w:r>
      <w:r w:rsidR="7A5008FB" w:rsidRPr="234D60D6">
        <w:t>note the time you have worked on this assignment, including research.</w:t>
      </w:r>
    </w:p>
    <w:p w14:paraId="3F0C137E" w14:textId="165835C4" w:rsidR="67984229" w:rsidRDefault="67984229" w:rsidP="234D60D6">
      <w:pPr>
        <w:pStyle w:val="ListParagraph"/>
        <w:numPr>
          <w:ilvl w:val="0"/>
          <w:numId w:val="1"/>
        </w:numPr>
      </w:pPr>
      <w:r w:rsidRPr="234D60D6">
        <w:t>Please send the code to</w:t>
      </w:r>
      <w:r w:rsidR="00B8657C">
        <w:t xml:space="preserve"> </w:t>
      </w:r>
      <w:hyperlink r:id="rId7" w:history="1">
        <w:r w:rsidR="00B8657C" w:rsidRPr="004C41EF">
          <w:rPr>
            <w:rStyle w:val="Hyperlink"/>
          </w:rPr>
          <w:t>orita@qmasters.co</w:t>
        </w:r>
      </w:hyperlink>
      <w:r w:rsidR="00B8657C">
        <w:t xml:space="preserve"> </w:t>
      </w:r>
      <w:r w:rsidRPr="234D60D6">
        <w:rPr>
          <w:i/>
          <w:iCs/>
        </w:rPr>
        <w:t xml:space="preserve">. </w:t>
      </w:r>
      <w:r w:rsidR="6DA2A12B" w:rsidRPr="234D60D6">
        <w:t xml:space="preserve">For questions or problems about the assignment, send to the email </w:t>
      </w:r>
      <w:r w:rsidR="39CA25BA" w:rsidRPr="234D60D6">
        <w:t>motioned</w:t>
      </w:r>
      <w:r w:rsidR="6DA2A12B" w:rsidRPr="234D60D6">
        <w:t xml:space="preserve"> </w:t>
      </w:r>
      <w:r w:rsidR="1D83E773" w:rsidRPr="234D60D6">
        <w:t>above.</w:t>
      </w:r>
    </w:p>
    <w:sectPr w:rsidR="6798422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A5136" w14:textId="77777777" w:rsidR="00F65230" w:rsidRDefault="00F65230">
      <w:pPr>
        <w:spacing w:after="0" w:line="240" w:lineRule="auto"/>
      </w:pPr>
      <w:r>
        <w:separator/>
      </w:r>
    </w:p>
  </w:endnote>
  <w:endnote w:type="continuationSeparator" w:id="0">
    <w:p w14:paraId="24602F41" w14:textId="77777777" w:rsidR="00F65230" w:rsidRDefault="00F65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C3AEA" w14:textId="64709B4A" w:rsidR="234D60D6" w:rsidRDefault="234D60D6" w:rsidP="00F335C8">
    <w:pPr>
      <w:spacing w:after="200" w:line="240" w:lineRule="exact"/>
      <w:jc w:val="center"/>
      <w:rPr>
        <w:rFonts w:ascii="Century Gothic" w:eastAsia="Century Gothic" w:hAnsi="Century Gothic" w:cs="Century Gothic"/>
      </w:rPr>
    </w:pPr>
    <w:r w:rsidRPr="234D60D6">
      <w:rPr>
        <w:rFonts w:ascii="Century Gothic" w:eastAsia="Century Gothic" w:hAnsi="Century Gothic" w:cs="Century Gothic"/>
      </w:rPr>
      <w:t xml:space="preserve">Qmasters security service </w:t>
    </w:r>
    <w:r w:rsidR="00F335C8">
      <w:rPr>
        <w:rFonts w:ascii="Century Gothic" w:eastAsia="Century Gothic" w:hAnsi="Century Gothic" w:cs="Century Gothic"/>
      </w:rPr>
      <w:t>LTD</w:t>
    </w:r>
    <w:r w:rsidRPr="234D60D6">
      <w:rPr>
        <w:rFonts w:ascii="Century Gothic" w:eastAsia="Century Gothic" w:hAnsi="Century Gothic" w:cs="Century Gothic"/>
      </w:rPr>
      <w:t xml:space="preserve"> </w:t>
    </w:r>
    <w:r w:rsidR="00A21E61">
      <w:rPr>
        <w:rFonts w:ascii="Century Gothic" w:eastAsia="Century Gothic" w:hAnsi="Century Gothic" w:cs="Century Gothic"/>
      </w:rPr>
      <w:t>/</w:t>
    </w:r>
    <w:r w:rsidRPr="234D60D6">
      <w:rPr>
        <w:rFonts w:ascii="Century Gothic" w:eastAsia="Century Gothic" w:hAnsi="Century Gothic" w:cs="Century Gothic"/>
      </w:rPr>
      <w:t xml:space="preserve"> </w:t>
    </w:r>
    <w:r w:rsidR="00A21E61">
      <w:rPr>
        <w:rFonts w:ascii="Century Gothic" w:eastAsia="Century Gothic" w:hAnsi="Century Gothic" w:cs="Century Gothic"/>
      </w:rPr>
      <w:t>Menachem Begin 132, Tel Aviv</w:t>
    </w:r>
  </w:p>
  <w:p w14:paraId="79A45615" w14:textId="0CB399A9" w:rsidR="234D60D6" w:rsidRDefault="00F65230" w:rsidP="00F335C8">
    <w:pPr>
      <w:spacing w:after="200" w:line="240" w:lineRule="exact"/>
      <w:jc w:val="center"/>
      <w:rPr>
        <w:rFonts w:ascii="Century Gothic" w:eastAsia="Century Gothic" w:hAnsi="Century Gothic" w:cs="Century Gothic"/>
      </w:rPr>
    </w:pPr>
    <w:hyperlink r:id="rId1">
      <w:r w:rsidR="234D60D6" w:rsidRPr="234D60D6">
        <w:rPr>
          <w:rStyle w:val="Hyperlink"/>
          <w:rFonts w:ascii="Century Gothic" w:eastAsia="Century Gothic" w:hAnsi="Century Gothic" w:cs="Century Gothic"/>
          <w:color w:val="0563C1"/>
        </w:rPr>
        <w:t>www.qmasters.co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04530" w14:textId="77777777" w:rsidR="00F65230" w:rsidRDefault="00F65230">
      <w:pPr>
        <w:spacing w:after="0" w:line="240" w:lineRule="auto"/>
      </w:pPr>
      <w:r>
        <w:separator/>
      </w:r>
    </w:p>
  </w:footnote>
  <w:footnote w:type="continuationSeparator" w:id="0">
    <w:p w14:paraId="1EEE971F" w14:textId="77777777" w:rsidR="00F65230" w:rsidRDefault="00F65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44CC9" w14:textId="14BF560E" w:rsidR="234D60D6" w:rsidRDefault="234D60D6" w:rsidP="234D60D6">
    <w:pPr>
      <w:spacing w:line="240" w:lineRule="auto"/>
      <w:rPr>
        <w:rFonts w:ascii="Calibri" w:eastAsia="Calibri" w:hAnsi="Calibri" w:cs="Calibri"/>
      </w:rPr>
    </w:pPr>
    <w:r>
      <w:rPr>
        <w:noProof/>
      </w:rPr>
      <w:drawing>
        <wp:inline distT="0" distB="0" distL="0" distR="0" wp14:anchorId="6E8E0618" wp14:editId="48F929B1">
          <wp:extent cx="1714500" cy="514350"/>
          <wp:effectExtent l="0" t="0" r="0" b="0"/>
          <wp:docPr id="585345030" name="תמונה 5853450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5143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111B9D"/>
    <w:multiLevelType w:val="hybridMultilevel"/>
    <w:tmpl w:val="1340029E"/>
    <w:lvl w:ilvl="0" w:tplc="BC28BC3E">
      <w:start w:val="1"/>
      <w:numFmt w:val="decimal"/>
      <w:lvlText w:val="%1."/>
      <w:lvlJc w:val="left"/>
      <w:pPr>
        <w:ind w:left="720" w:hanging="360"/>
      </w:pPr>
    </w:lvl>
    <w:lvl w:ilvl="1" w:tplc="3D1CB090">
      <w:start w:val="1"/>
      <w:numFmt w:val="lowerLetter"/>
      <w:lvlText w:val="%2."/>
      <w:lvlJc w:val="left"/>
      <w:pPr>
        <w:ind w:left="1440" w:hanging="360"/>
      </w:pPr>
    </w:lvl>
    <w:lvl w:ilvl="2" w:tplc="3940C744">
      <w:start w:val="1"/>
      <w:numFmt w:val="lowerRoman"/>
      <w:lvlText w:val="%3."/>
      <w:lvlJc w:val="right"/>
      <w:pPr>
        <w:ind w:left="2160" w:hanging="180"/>
      </w:pPr>
    </w:lvl>
    <w:lvl w:ilvl="3" w:tplc="F71EE6D2">
      <w:start w:val="1"/>
      <w:numFmt w:val="decimal"/>
      <w:lvlText w:val="%4."/>
      <w:lvlJc w:val="left"/>
      <w:pPr>
        <w:ind w:left="2880" w:hanging="360"/>
      </w:pPr>
    </w:lvl>
    <w:lvl w:ilvl="4" w:tplc="8BBE9AB2">
      <w:start w:val="1"/>
      <w:numFmt w:val="lowerLetter"/>
      <w:lvlText w:val="%5."/>
      <w:lvlJc w:val="left"/>
      <w:pPr>
        <w:ind w:left="3600" w:hanging="360"/>
      </w:pPr>
    </w:lvl>
    <w:lvl w:ilvl="5" w:tplc="206E9F10">
      <w:start w:val="1"/>
      <w:numFmt w:val="lowerRoman"/>
      <w:lvlText w:val="%6."/>
      <w:lvlJc w:val="right"/>
      <w:pPr>
        <w:ind w:left="4320" w:hanging="180"/>
      </w:pPr>
    </w:lvl>
    <w:lvl w:ilvl="6" w:tplc="D14AB708">
      <w:start w:val="1"/>
      <w:numFmt w:val="decimal"/>
      <w:lvlText w:val="%7."/>
      <w:lvlJc w:val="left"/>
      <w:pPr>
        <w:ind w:left="5040" w:hanging="360"/>
      </w:pPr>
    </w:lvl>
    <w:lvl w:ilvl="7" w:tplc="257A1E24">
      <w:start w:val="1"/>
      <w:numFmt w:val="lowerLetter"/>
      <w:lvlText w:val="%8."/>
      <w:lvlJc w:val="left"/>
      <w:pPr>
        <w:ind w:left="5760" w:hanging="360"/>
      </w:pPr>
    </w:lvl>
    <w:lvl w:ilvl="8" w:tplc="D54202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BE5524"/>
    <w:multiLevelType w:val="hybridMultilevel"/>
    <w:tmpl w:val="16F4E7A8"/>
    <w:lvl w:ilvl="0" w:tplc="CF8E3546">
      <w:start w:val="1"/>
      <w:numFmt w:val="decimal"/>
      <w:lvlText w:val="%1."/>
      <w:lvlJc w:val="left"/>
      <w:pPr>
        <w:ind w:left="720" w:hanging="360"/>
      </w:pPr>
    </w:lvl>
    <w:lvl w:ilvl="1" w:tplc="3AE8659E">
      <w:start w:val="1"/>
      <w:numFmt w:val="lowerLetter"/>
      <w:lvlText w:val="%2."/>
      <w:lvlJc w:val="left"/>
      <w:pPr>
        <w:ind w:left="1440" w:hanging="360"/>
      </w:pPr>
    </w:lvl>
    <w:lvl w:ilvl="2" w:tplc="B824D280">
      <w:start w:val="1"/>
      <w:numFmt w:val="lowerRoman"/>
      <w:lvlText w:val="%3."/>
      <w:lvlJc w:val="right"/>
      <w:pPr>
        <w:ind w:left="2160" w:hanging="180"/>
      </w:pPr>
    </w:lvl>
    <w:lvl w:ilvl="3" w:tplc="F006D43C">
      <w:start w:val="1"/>
      <w:numFmt w:val="decimal"/>
      <w:lvlText w:val="%4."/>
      <w:lvlJc w:val="left"/>
      <w:pPr>
        <w:ind w:left="2880" w:hanging="360"/>
      </w:pPr>
    </w:lvl>
    <w:lvl w:ilvl="4" w:tplc="938CE70C">
      <w:start w:val="1"/>
      <w:numFmt w:val="lowerLetter"/>
      <w:lvlText w:val="%5."/>
      <w:lvlJc w:val="left"/>
      <w:pPr>
        <w:ind w:left="3600" w:hanging="360"/>
      </w:pPr>
    </w:lvl>
    <w:lvl w:ilvl="5" w:tplc="35021A58">
      <w:start w:val="1"/>
      <w:numFmt w:val="lowerRoman"/>
      <w:lvlText w:val="%6."/>
      <w:lvlJc w:val="right"/>
      <w:pPr>
        <w:ind w:left="4320" w:hanging="180"/>
      </w:pPr>
    </w:lvl>
    <w:lvl w:ilvl="6" w:tplc="FE9062DE">
      <w:start w:val="1"/>
      <w:numFmt w:val="decimal"/>
      <w:lvlText w:val="%7."/>
      <w:lvlJc w:val="left"/>
      <w:pPr>
        <w:ind w:left="5040" w:hanging="360"/>
      </w:pPr>
    </w:lvl>
    <w:lvl w:ilvl="7" w:tplc="33C0AA10">
      <w:start w:val="1"/>
      <w:numFmt w:val="lowerLetter"/>
      <w:lvlText w:val="%8."/>
      <w:lvlJc w:val="left"/>
      <w:pPr>
        <w:ind w:left="5760" w:hanging="360"/>
      </w:pPr>
    </w:lvl>
    <w:lvl w:ilvl="8" w:tplc="BC5E126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3E2BF6"/>
    <w:multiLevelType w:val="hybridMultilevel"/>
    <w:tmpl w:val="938A8E54"/>
    <w:lvl w:ilvl="0" w:tplc="D78479BE">
      <w:start w:val="1"/>
      <w:numFmt w:val="decimal"/>
      <w:lvlText w:val="%1."/>
      <w:lvlJc w:val="left"/>
      <w:pPr>
        <w:ind w:left="720" w:hanging="360"/>
      </w:pPr>
    </w:lvl>
    <w:lvl w:ilvl="1" w:tplc="D3AC16AC">
      <w:start w:val="1"/>
      <w:numFmt w:val="lowerLetter"/>
      <w:lvlText w:val="%2."/>
      <w:lvlJc w:val="left"/>
      <w:pPr>
        <w:ind w:left="1440" w:hanging="360"/>
      </w:pPr>
    </w:lvl>
    <w:lvl w:ilvl="2" w:tplc="29E0D5AC">
      <w:start w:val="1"/>
      <w:numFmt w:val="lowerRoman"/>
      <w:lvlText w:val="%3."/>
      <w:lvlJc w:val="right"/>
      <w:pPr>
        <w:ind w:left="2160" w:hanging="180"/>
      </w:pPr>
    </w:lvl>
    <w:lvl w:ilvl="3" w:tplc="A942D466">
      <w:start w:val="1"/>
      <w:numFmt w:val="decimal"/>
      <w:lvlText w:val="%4."/>
      <w:lvlJc w:val="left"/>
      <w:pPr>
        <w:ind w:left="2880" w:hanging="360"/>
      </w:pPr>
    </w:lvl>
    <w:lvl w:ilvl="4" w:tplc="DF74E37A">
      <w:start w:val="1"/>
      <w:numFmt w:val="lowerLetter"/>
      <w:lvlText w:val="%5."/>
      <w:lvlJc w:val="left"/>
      <w:pPr>
        <w:ind w:left="3600" w:hanging="360"/>
      </w:pPr>
    </w:lvl>
    <w:lvl w:ilvl="5" w:tplc="78280F56">
      <w:start w:val="1"/>
      <w:numFmt w:val="lowerRoman"/>
      <w:lvlText w:val="%6."/>
      <w:lvlJc w:val="right"/>
      <w:pPr>
        <w:ind w:left="4320" w:hanging="180"/>
      </w:pPr>
    </w:lvl>
    <w:lvl w:ilvl="6" w:tplc="B712A520">
      <w:start w:val="1"/>
      <w:numFmt w:val="decimal"/>
      <w:lvlText w:val="%7."/>
      <w:lvlJc w:val="left"/>
      <w:pPr>
        <w:ind w:left="5040" w:hanging="360"/>
      </w:pPr>
    </w:lvl>
    <w:lvl w:ilvl="7" w:tplc="42FE8E32">
      <w:start w:val="1"/>
      <w:numFmt w:val="lowerLetter"/>
      <w:lvlText w:val="%8."/>
      <w:lvlJc w:val="left"/>
      <w:pPr>
        <w:ind w:left="5760" w:hanging="360"/>
      </w:pPr>
    </w:lvl>
    <w:lvl w:ilvl="8" w:tplc="9F84253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65DE9"/>
    <w:multiLevelType w:val="hybridMultilevel"/>
    <w:tmpl w:val="203C06EA"/>
    <w:lvl w:ilvl="0" w:tplc="C17C499A">
      <w:start w:val="1"/>
      <w:numFmt w:val="decimal"/>
      <w:lvlText w:val="%1."/>
      <w:lvlJc w:val="left"/>
      <w:pPr>
        <w:ind w:left="720" w:hanging="360"/>
      </w:pPr>
    </w:lvl>
    <w:lvl w:ilvl="1" w:tplc="E92619AE">
      <w:start w:val="1"/>
      <w:numFmt w:val="lowerLetter"/>
      <w:lvlText w:val="%2."/>
      <w:lvlJc w:val="left"/>
      <w:pPr>
        <w:ind w:left="1440" w:hanging="360"/>
      </w:pPr>
    </w:lvl>
    <w:lvl w:ilvl="2" w:tplc="A3069EB2">
      <w:start w:val="1"/>
      <w:numFmt w:val="lowerRoman"/>
      <w:lvlText w:val="%3."/>
      <w:lvlJc w:val="right"/>
      <w:pPr>
        <w:ind w:left="2160" w:hanging="180"/>
      </w:pPr>
    </w:lvl>
    <w:lvl w:ilvl="3" w:tplc="AB88284C">
      <w:start w:val="1"/>
      <w:numFmt w:val="decimal"/>
      <w:lvlText w:val="%4."/>
      <w:lvlJc w:val="left"/>
      <w:pPr>
        <w:ind w:left="2880" w:hanging="360"/>
      </w:pPr>
    </w:lvl>
    <w:lvl w:ilvl="4" w:tplc="36722E88">
      <w:start w:val="1"/>
      <w:numFmt w:val="lowerLetter"/>
      <w:lvlText w:val="%5."/>
      <w:lvlJc w:val="left"/>
      <w:pPr>
        <w:ind w:left="3600" w:hanging="360"/>
      </w:pPr>
    </w:lvl>
    <w:lvl w:ilvl="5" w:tplc="621EB526">
      <w:start w:val="1"/>
      <w:numFmt w:val="lowerRoman"/>
      <w:lvlText w:val="%6."/>
      <w:lvlJc w:val="right"/>
      <w:pPr>
        <w:ind w:left="4320" w:hanging="180"/>
      </w:pPr>
    </w:lvl>
    <w:lvl w:ilvl="6" w:tplc="ED206C62">
      <w:start w:val="1"/>
      <w:numFmt w:val="decimal"/>
      <w:lvlText w:val="%7."/>
      <w:lvlJc w:val="left"/>
      <w:pPr>
        <w:ind w:left="5040" w:hanging="360"/>
      </w:pPr>
    </w:lvl>
    <w:lvl w:ilvl="7" w:tplc="659469E6">
      <w:start w:val="1"/>
      <w:numFmt w:val="lowerLetter"/>
      <w:lvlText w:val="%8."/>
      <w:lvlJc w:val="left"/>
      <w:pPr>
        <w:ind w:left="5760" w:hanging="360"/>
      </w:pPr>
    </w:lvl>
    <w:lvl w:ilvl="8" w:tplc="32C28CE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tTQ1tjQ3MDe3NLZU0lEKTi0uzszPAykwrAUAc6CLLSwAAAA="/>
  </w:docVars>
  <w:rsids>
    <w:rsidRoot w:val="7705F8D2"/>
    <w:rsid w:val="001FD8D1"/>
    <w:rsid w:val="0023204A"/>
    <w:rsid w:val="00253977"/>
    <w:rsid w:val="00A21E61"/>
    <w:rsid w:val="00AF049C"/>
    <w:rsid w:val="00B126FB"/>
    <w:rsid w:val="00B8657C"/>
    <w:rsid w:val="00F335C8"/>
    <w:rsid w:val="00F63606"/>
    <w:rsid w:val="00F65230"/>
    <w:rsid w:val="0121EE2D"/>
    <w:rsid w:val="0142FD53"/>
    <w:rsid w:val="0249DAC6"/>
    <w:rsid w:val="037CF412"/>
    <w:rsid w:val="037E777A"/>
    <w:rsid w:val="03AB71FF"/>
    <w:rsid w:val="05026580"/>
    <w:rsid w:val="05ADB839"/>
    <w:rsid w:val="06D1916E"/>
    <w:rsid w:val="06F5417D"/>
    <w:rsid w:val="0717963A"/>
    <w:rsid w:val="09543D1E"/>
    <w:rsid w:val="0999925A"/>
    <w:rsid w:val="09CD1B51"/>
    <w:rsid w:val="0A5A51FD"/>
    <w:rsid w:val="0B0F1E28"/>
    <w:rsid w:val="0B3992AE"/>
    <w:rsid w:val="0BB8E02F"/>
    <w:rsid w:val="0BED8257"/>
    <w:rsid w:val="0C630F70"/>
    <w:rsid w:val="0D98A7DD"/>
    <w:rsid w:val="0E1CF0E5"/>
    <w:rsid w:val="0EC53FD9"/>
    <w:rsid w:val="0F869869"/>
    <w:rsid w:val="0FA08812"/>
    <w:rsid w:val="100F94C0"/>
    <w:rsid w:val="10A8B16A"/>
    <w:rsid w:val="10EDCF97"/>
    <w:rsid w:val="117B45B3"/>
    <w:rsid w:val="11893CB6"/>
    <w:rsid w:val="11D9C0CF"/>
    <w:rsid w:val="122C6599"/>
    <w:rsid w:val="1273F775"/>
    <w:rsid w:val="12E4AB44"/>
    <w:rsid w:val="130DA1C3"/>
    <w:rsid w:val="13565E2F"/>
    <w:rsid w:val="1381DC21"/>
    <w:rsid w:val="14D791CA"/>
    <w:rsid w:val="15236916"/>
    <w:rsid w:val="153F973A"/>
    <w:rsid w:val="16148FBC"/>
    <w:rsid w:val="1670D275"/>
    <w:rsid w:val="179B2236"/>
    <w:rsid w:val="17E7ABD9"/>
    <w:rsid w:val="1806ABA5"/>
    <w:rsid w:val="18305F34"/>
    <w:rsid w:val="187491BB"/>
    <w:rsid w:val="188D1644"/>
    <w:rsid w:val="18F1472C"/>
    <w:rsid w:val="1992091A"/>
    <w:rsid w:val="1B68937B"/>
    <w:rsid w:val="1BF73FB5"/>
    <w:rsid w:val="1C1F5B34"/>
    <w:rsid w:val="1CC3B35B"/>
    <w:rsid w:val="1D83E773"/>
    <w:rsid w:val="1DB4340F"/>
    <w:rsid w:val="1E303FAC"/>
    <w:rsid w:val="1E57829B"/>
    <w:rsid w:val="1ED3CCAE"/>
    <w:rsid w:val="205F4D15"/>
    <w:rsid w:val="21227061"/>
    <w:rsid w:val="21D89A30"/>
    <w:rsid w:val="22F9A948"/>
    <w:rsid w:val="234D60D6"/>
    <w:rsid w:val="23F14B7D"/>
    <w:rsid w:val="240FF307"/>
    <w:rsid w:val="24FD4D56"/>
    <w:rsid w:val="25F07014"/>
    <w:rsid w:val="26820F4F"/>
    <w:rsid w:val="273497E5"/>
    <w:rsid w:val="28A6B5A2"/>
    <w:rsid w:val="298742AF"/>
    <w:rsid w:val="2B5AF8CF"/>
    <w:rsid w:val="2CF9C877"/>
    <w:rsid w:val="2D022F87"/>
    <w:rsid w:val="2D284C7B"/>
    <w:rsid w:val="2D8CADC3"/>
    <w:rsid w:val="2DF7481B"/>
    <w:rsid w:val="2DFD0AAA"/>
    <w:rsid w:val="2EA0FC41"/>
    <w:rsid w:val="2EBA41DE"/>
    <w:rsid w:val="2F001A48"/>
    <w:rsid w:val="31336266"/>
    <w:rsid w:val="331EFA43"/>
    <w:rsid w:val="33FB9240"/>
    <w:rsid w:val="349BE1C9"/>
    <w:rsid w:val="35131BF7"/>
    <w:rsid w:val="35B932BC"/>
    <w:rsid w:val="36425E34"/>
    <w:rsid w:val="36464825"/>
    <w:rsid w:val="37D56872"/>
    <w:rsid w:val="390DACB5"/>
    <w:rsid w:val="397A6C56"/>
    <w:rsid w:val="398259B7"/>
    <w:rsid w:val="399D0534"/>
    <w:rsid w:val="39CA25BA"/>
    <w:rsid w:val="3A23418C"/>
    <w:rsid w:val="3A3C3B35"/>
    <w:rsid w:val="3AD95E86"/>
    <w:rsid w:val="3B5EF160"/>
    <w:rsid w:val="3BC8C675"/>
    <w:rsid w:val="3C4CE192"/>
    <w:rsid w:val="3D548CF1"/>
    <w:rsid w:val="3D5CE202"/>
    <w:rsid w:val="3D97A3B6"/>
    <w:rsid w:val="3E6B5B08"/>
    <w:rsid w:val="3E95F4C1"/>
    <w:rsid w:val="4051D9DE"/>
    <w:rsid w:val="40AE3706"/>
    <w:rsid w:val="40BB4E90"/>
    <w:rsid w:val="41679DB0"/>
    <w:rsid w:val="41694825"/>
    <w:rsid w:val="4251353C"/>
    <w:rsid w:val="438C55D2"/>
    <w:rsid w:val="4419BAD5"/>
    <w:rsid w:val="454EF4FC"/>
    <w:rsid w:val="47AD963F"/>
    <w:rsid w:val="4C3DDB56"/>
    <w:rsid w:val="4D58BFC4"/>
    <w:rsid w:val="4D6FA181"/>
    <w:rsid w:val="4ED0BB14"/>
    <w:rsid w:val="4F0CE5A3"/>
    <w:rsid w:val="4F4EC507"/>
    <w:rsid w:val="4FC69D9F"/>
    <w:rsid w:val="4FF2478E"/>
    <w:rsid w:val="505636FF"/>
    <w:rsid w:val="509E90D5"/>
    <w:rsid w:val="536A68A4"/>
    <w:rsid w:val="56029E60"/>
    <w:rsid w:val="5638E00F"/>
    <w:rsid w:val="5711C0BA"/>
    <w:rsid w:val="5785220A"/>
    <w:rsid w:val="57914C9F"/>
    <w:rsid w:val="57E827B8"/>
    <w:rsid w:val="5880D9B9"/>
    <w:rsid w:val="5973398E"/>
    <w:rsid w:val="5A38D663"/>
    <w:rsid w:val="5ABFAA09"/>
    <w:rsid w:val="5AC85F48"/>
    <w:rsid w:val="5B6EB5F7"/>
    <w:rsid w:val="5BD62678"/>
    <w:rsid w:val="5BEE0DED"/>
    <w:rsid w:val="5C54DC97"/>
    <w:rsid w:val="5C7AB305"/>
    <w:rsid w:val="5CA62C73"/>
    <w:rsid w:val="5D19DD7A"/>
    <w:rsid w:val="5D38AFED"/>
    <w:rsid w:val="5DE77159"/>
    <w:rsid w:val="5E5B0503"/>
    <w:rsid w:val="5E89E50F"/>
    <w:rsid w:val="5F564A1A"/>
    <w:rsid w:val="5F72F7CB"/>
    <w:rsid w:val="6007C016"/>
    <w:rsid w:val="6032E74D"/>
    <w:rsid w:val="60B44465"/>
    <w:rsid w:val="60F6A781"/>
    <w:rsid w:val="615723B2"/>
    <w:rsid w:val="61EF31D3"/>
    <w:rsid w:val="621219D6"/>
    <w:rsid w:val="62B430DC"/>
    <w:rsid w:val="63DC6E9D"/>
    <w:rsid w:val="644A969F"/>
    <w:rsid w:val="644D3BD3"/>
    <w:rsid w:val="64716C9D"/>
    <w:rsid w:val="663EB1DC"/>
    <w:rsid w:val="664FC811"/>
    <w:rsid w:val="66B06869"/>
    <w:rsid w:val="674C5A86"/>
    <w:rsid w:val="6773D63D"/>
    <w:rsid w:val="67984229"/>
    <w:rsid w:val="68A05646"/>
    <w:rsid w:val="694FA7F4"/>
    <w:rsid w:val="6C9259F4"/>
    <w:rsid w:val="6CC9F2E6"/>
    <w:rsid w:val="6CD3C844"/>
    <w:rsid w:val="6DA2A12B"/>
    <w:rsid w:val="6DC88E5A"/>
    <w:rsid w:val="6F682FED"/>
    <w:rsid w:val="6F707B9F"/>
    <w:rsid w:val="6F933AAA"/>
    <w:rsid w:val="701F72FE"/>
    <w:rsid w:val="72A98C38"/>
    <w:rsid w:val="73A6C8D2"/>
    <w:rsid w:val="762496D5"/>
    <w:rsid w:val="7705F8D2"/>
    <w:rsid w:val="774BE8B6"/>
    <w:rsid w:val="781554FE"/>
    <w:rsid w:val="782253D5"/>
    <w:rsid w:val="785EABA7"/>
    <w:rsid w:val="795E6621"/>
    <w:rsid w:val="7967141C"/>
    <w:rsid w:val="7A340889"/>
    <w:rsid w:val="7A5008FB"/>
    <w:rsid w:val="7C932D68"/>
    <w:rsid w:val="7CA21850"/>
    <w:rsid w:val="7CB8FF17"/>
    <w:rsid w:val="7CD3974B"/>
    <w:rsid w:val="7E11E045"/>
    <w:rsid w:val="7E1D1257"/>
    <w:rsid w:val="7F290708"/>
    <w:rsid w:val="7F3C235C"/>
    <w:rsid w:val="7F4D1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5F8D2"/>
  <w15:chartTrackingRefBased/>
  <w15:docId w15:val="{F75BED3F-E02A-4085-B3F8-E8173F730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21E6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E61"/>
  </w:style>
  <w:style w:type="paragraph" w:styleId="Footer">
    <w:name w:val="footer"/>
    <w:basedOn w:val="Normal"/>
    <w:link w:val="FooterChar"/>
    <w:uiPriority w:val="99"/>
    <w:unhideWhenUsed/>
    <w:rsid w:val="00A21E6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E61"/>
  </w:style>
  <w:style w:type="character" w:styleId="UnresolvedMention">
    <w:name w:val="Unresolved Mention"/>
    <w:basedOn w:val="DefaultParagraphFont"/>
    <w:uiPriority w:val="99"/>
    <w:semiHidden/>
    <w:unhideWhenUsed/>
    <w:rsid w:val="00B86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orita@qmasters.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qmasters.c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9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 Omry</dc:creator>
  <cp:keywords/>
  <dc:description/>
  <cp:lastModifiedBy>Gill Samia</cp:lastModifiedBy>
  <cp:revision>4</cp:revision>
  <dcterms:created xsi:type="dcterms:W3CDTF">2021-02-16T14:37:00Z</dcterms:created>
  <dcterms:modified xsi:type="dcterms:W3CDTF">2021-02-16T14:43:00Z</dcterms:modified>
</cp:coreProperties>
</file>